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94E173" w14:textId="522F772A" w:rsidR="00AB2B5A" w:rsidRDefault="00E57E59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01FB78E7" w14:textId="08A7A782" w:rsidR="00E57E59" w:rsidRDefault="00E57E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eather</w:t>
      </w:r>
    </w:p>
    <w:p w14:paraId="22D1E9AA" w14:textId="19926D51" w:rsidR="00E57E59" w:rsidRDefault="00E57E59">
      <w:pPr>
        <w:rPr>
          <w:sz w:val="28"/>
          <w:szCs w:val="28"/>
        </w:rPr>
      </w:pPr>
      <w:r>
        <w:rPr>
          <w:sz w:val="28"/>
          <w:szCs w:val="28"/>
        </w:rPr>
        <w:t>28./29.05.2020.</w:t>
      </w:r>
    </w:p>
    <w:p w14:paraId="21786963" w14:textId="236FADD8" w:rsidR="00E57E59" w:rsidRDefault="00E57E59">
      <w:pPr>
        <w:rPr>
          <w:sz w:val="28"/>
          <w:szCs w:val="28"/>
        </w:rPr>
      </w:pPr>
    </w:p>
    <w:p w14:paraId="0E6CF7C3" w14:textId="03D8A31D" w:rsidR="00E57E59" w:rsidRDefault="00E57E59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28F6360D" w14:textId="3424E644" w:rsidR="00E57E59" w:rsidRDefault="00E57E59">
      <w:pPr>
        <w:rPr>
          <w:sz w:val="28"/>
          <w:szCs w:val="28"/>
        </w:rPr>
      </w:pPr>
      <w:r>
        <w:rPr>
          <w:sz w:val="28"/>
          <w:szCs w:val="28"/>
        </w:rPr>
        <w:t>Danas nešto  veoma  jednostavno.</w:t>
      </w:r>
    </w:p>
    <w:p w14:paraId="0A07043C" w14:textId="77777777" w:rsidR="00E57E59" w:rsidRDefault="00E57E59">
      <w:pPr>
        <w:rPr>
          <w:sz w:val="28"/>
          <w:szCs w:val="28"/>
        </w:rPr>
      </w:pPr>
      <w:r>
        <w:rPr>
          <w:sz w:val="28"/>
          <w:szCs w:val="28"/>
        </w:rPr>
        <w:t xml:space="preserve">U  bilježnice  napišite  naslov:  </w:t>
      </w:r>
      <w:r>
        <w:rPr>
          <w:b/>
          <w:bCs/>
          <w:i/>
          <w:iCs/>
          <w:sz w:val="28"/>
          <w:szCs w:val="28"/>
        </w:rPr>
        <w:t>Weather  (vremenske  prilike</w:t>
      </w:r>
      <w:r>
        <w:rPr>
          <w:sz w:val="28"/>
          <w:szCs w:val="28"/>
        </w:rPr>
        <w:t>)  te  u  stupcu  prepišite  rečenice  koje  ćete  pronaći  na  77.  str.  udžbenika,  uz  sličice  (ima  ih  6).</w:t>
      </w:r>
    </w:p>
    <w:p w14:paraId="308F2A8A" w14:textId="08F9674A" w:rsidR="00E57E59" w:rsidRDefault="00E57E59">
      <w:pPr>
        <w:rPr>
          <w:sz w:val="28"/>
          <w:szCs w:val="28"/>
        </w:rPr>
      </w:pPr>
      <w:r>
        <w:rPr>
          <w:sz w:val="28"/>
          <w:szCs w:val="28"/>
        </w:rPr>
        <w:t xml:space="preserve">Odmah  pored  ili  ispod  engleskih  rečenica  zapišite  njihove  hrvatske  prijevode.  U  prevođenju  pomoći  će  vam  sličice,  ali  i  </w:t>
      </w:r>
      <w:r w:rsidRPr="00E57E59">
        <w:rPr>
          <w:i/>
          <w:iCs/>
          <w:sz w:val="28"/>
          <w:szCs w:val="28"/>
        </w:rPr>
        <w:t>Word  List  5a</w:t>
      </w:r>
      <w:r>
        <w:rPr>
          <w:sz w:val="28"/>
          <w:szCs w:val="28"/>
        </w:rPr>
        <w:t xml:space="preserve">   na  kraju  knjige. </w:t>
      </w:r>
    </w:p>
    <w:p w14:paraId="62FC2CE4" w14:textId="26CF5D98" w:rsidR="00E57E59" w:rsidRDefault="00E57E59">
      <w:pPr>
        <w:rPr>
          <w:sz w:val="28"/>
          <w:szCs w:val="28"/>
        </w:rPr>
      </w:pPr>
      <w:r>
        <w:rPr>
          <w:sz w:val="28"/>
          <w:szCs w:val="28"/>
        </w:rPr>
        <w:t xml:space="preserve">Slikajte  prijevode  iz  bilježnice!  (pripazite  na  točnost  spellinga,  kako  ne  biste  morali  ponavljati  zadatak)  </w:t>
      </w:r>
      <w:r w:rsidRPr="00E57E5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C4644F7" w14:textId="2ED0B324" w:rsidR="00E57E59" w:rsidRDefault="00E57E59">
      <w:pPr>
        <w:rPr>
          <w:sz w:val="28"/>
          <w:szCs w:val="28"/>
        </w:rPr>
      </w:pPr>
    </w:p>
    <w:p w14:paraId="177525DA" w14:textId="0EC4E983" w:rsidR="00E57E59" w:rsidRPr="00E57E59" w:rsidRDefault="00E57E59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E57E59" w:rsidRPr="00E57E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tDQyMzczszA2NTdR0lEKTi0uzszPAykwrAUAPlpxLSwAAAA="/>
  </w:docVars>
  <w:rsids>
    <w:rsidRoot w:val="00980F79"/>
    <w:rsid w:val="00980F79"/>
    <w:rsid w:val="00AB2B5A"/>
    <w:rsid w:val="00E5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2ABD9B"/>
  <w15:chartTrackingRefBased/>
  <w15:docId w15:val="{57CAFD14-F63E-4665-B731-AB79B876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2</cp:revision>
  <dcterms:created xsi:type="dcterms:W3CDTF">2020-05-28T06:01:00Z</dcterms:created>
  <dcterms:modified xsi:type="dcterms:W3CDTF">2020-05-28T06:06:00Z</dcterms:modified>
</cp:coreProperties>
</file>